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21C38388" w:rsidR="00A72A5F" w:rsidRDefault="00A72A5F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</w:t>
      </w:r>
      <w:r w:rsidR="002F21E8">
        <w:t xml:space="preserve"> </w:t>
      </w:r>
      <w:r w:rsidR="007937E9">
        <w:t>above a table</w:t>
      </w:r>
      <w:r w:rsidR="0045256C">
        <w:t xml:space="preserve"> &amp; </w:t>
      </w:r>
      <w:proofErr w:type="spellStart"/>
      <w:r w:rsidR="0045256C">
        <w:t>pandoc</w:t>
      </w:r>
      <w:proofErr w:type="spellEnd"/>
      <w:r w:rsidR="003A0F1C">
        <w:t xml:space="preserve"> </w:t>
      </w:r>
      <w:proofErr w:type="spellStart"/>
      <w:r w:rsidR="003A0F1C">
        <w:t>refdoc</w:t>
      </w:r>
      <w:proofErr w:type="spellEnd"/>
      <w:r w:rsidR="003A0F1C">
        <w:t xml:space="preserve"> </w:t>
      </w:r>
      <w:r w:rsidR="0045256C">
        <w:t>supports only one table style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42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55684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1F23848F" w14:textId="75DFE0EC" w:rsidR="002F21E8" w:rsidRPr="002F21E8" w:rsidRDefault="002F21E8" w:rsidP="002F21E8">
      <w:pPr>
        <w:pStyle w:val="Title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C6534" wp14:editId="2145B864">
                <wp:simplePos x="0" y="0"/>
                <wp:positionH relativeFrom="column">
                  <wp:posOffset>711835</wp:posOffset>
                </wp:positionH>
                <wp:positionV relativeFrom="paragraph">
                  <wp:posOffset>337820</wp:posOffset>
                </wp:positionV>
                <wp:extent cx="4231640" cy="648335"/>
                <wp:effectExtent l="0" t="0" r="16510" b="1841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511392" w14:textId="1E6F27D8" w:rsidR="002F21E8" w:rsidRDefault="002F21E8" w:rsidP="002F21E8">
                            <w:pPr>
                              <w:jc w:val="center"/>
                            </w:pPr>
                            <w:proofErr w:type="gramStart"/>
                            <w:r>
                              <w:t>![</w:t>
                            </w:r>
                            <w:proofErr w:type="gramEnd"/>
                            <w:r>
                              <w:t>figure N – this is the caption](/path/to/figure.p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FC65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6.05pt;margin-top:26.6pt;width:333.2pt;height:5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" fillcolor="white [3201]" strokeweight=".5pt">
                <v:textbox>
                  <w:txbxContent>
                    <w:p w14:paraId="5A511392" w14:textId="1E6F27D8" w:rsidR="002F21E8" w:rsidRDefault="002F21E8" w:rsidP="002F21E8">
                      <w:pPr>
                        <w:jc w:val="center"/>
                      </w:pPr>
                      <w:r>
                        <w:t>![figure N – this is the caption](/path/to/figure.png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37E9">
        <w:rPr>
          <w:highlight w:val="yellow"/>
        </w:rPr>
        <w:t>Figure</w:t>
      </w:r>
      <w:r w:rsidR="007937E9" w:rsidRPr="00EC25BF">
        <w:rPr>
          <w:highlight w:val="yellow"/>
        </w:rPr>
        <w:t xml:space="preserve"> Styles</w:t>
      </w:r>
    </w:p>
    <w:p w14:paraId="4658D8AA" w14:textId="0E9C5989" w:rsidR="007937E9" w:rsidRPr="00A72A5F" w:rsidRDefault="007937E9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3E5AE" w14:textId="77777777" w:rsidR="00F0674B" w:rsidRDefault="00F0674B">
      <w:pPr>
        <w:spacing w:after="0"/>
      </w:pPr>
      <w:r>
        <w:separator/>
      </w:r>
    </w:p>
  </w:endnote>
  <w:endnote w:type="continuationSeparator" w:id="0">
    <w:p w14:paraId="61725131" w14:textId="77777777" w:rsidR="00F0674B" w:rsidRDefault="00F06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AF9FA8" w14:textId="77777777" w:rsidR="00F0674B" w:rsidRDefault="00F0674B">
      <w:bookmarkStart w:id="0" w:name="_Hlk42116748"/>
      <w:bookmarkEnd w:id="0"/>
      <w:r>
        <w:separator/>
      </w:r>
    </w:p>
  </w:footnote>
  <w:footnote w:type="continuationSeparator" w:id="0">
    <w:p w14:paraId="5250A679" w14:textId="77777777" w:rsidR="00F0674B" w:rsidRDefault="00F067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5B66E00" w:rsidR="007B4A54" w:rsidRDefault="00712AF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A6D16B" wp14:editId="7C2F23A0">
          <wp:simplePos x="0" y="0"/>
          <wp:positionH relativeFrom="column">
            <wp:posOffset>4842345</wp:posOffset>
          </wp:positionH>
          <wp:positionV relativeFrom="paragraph">
            <wp:posOffset>786544</wp:posOffset>
          </wp:positionV>
          <wp:extent cx="580310" cy="627362"/>
          <wp:effectExtent l="0" t="0" r="0" b="190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10" cy="6273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86F8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40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143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66D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DE7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985B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64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64C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68E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8D9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01F2"/>
    <w:rsid w:val="000F51DE"/>
    <w:rsid w:val="000F7466"/>
    <w:rsid w:val="00120170"/>
    <w:rsid w:val="00134704"/>
    <w:rsid w:val="00147AC8"/>
    <w:rsid w:val="0015270F"/>
    <w:rsid w:val="00163776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21E8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A0F1C"/>
    <w:rsid w:val="003B4B24"/>
    <w:rsid w:val="003F455B"/>
    <w:rsid w:val="004175EB"/>
    <w:rsid w:val="00424062"/>
    <w:rsid w:val="00425272"/>
    <w:rsid w:val="0045256C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12AF3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CF1664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0674B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">
    <w:name w:val="smpte-caption"/>
    <w:basedOn w:val="Normal"/>
    <w:next w:val="Normal"/>
    <w:link w:val="smpte-captionChar"/>
    <w:qFormat/>
    <w:rsid w:val="0045256C"/>
    <w:pPr>
      <w:jc w:val="center"/>
    </w:pPr>
    <w:rPr>
      <w:b/>
    </w:rPr>
  </w:style>
  <w:style w:type="character" w:customStyle="1" w:styleId="smpte-captionChar">
    <w:name w:val="smpte-caption Char"/>
    <w:basedOn w:val="DefaultParagraphFont"/>
    <w:link w:val="smpte-caption"/>
    <w:rsid w:val="0045256C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F01F2"/>
    <w:pPr>
      <w:spacing w:before="20" w:after="20" w:line="240" w:lineRule="auto"/>
    </w:pPr>
    <w:rPr>
      <w:sz w:val="18"/>
      <w:szCs w:val="20"/>
      <w:lang w:eastAsia="en-GB"/>
    </w:rPr>
    <w:tblPr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2</cp:revision>
  <dcterms:created xsi:type="dcterms:W3CDTF">2020-12-03T19:25:00Z</dcterms:created>
  <dcterms:modified xsi:type="dcterms:W3CDTF">2020-12-03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